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FC3220" w:rsidRDefault="00FC3220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AFED6B7" w:rsidR="00FC3220" w:rsidRDefault="006B314C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ED38D7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FC3220" w:rsidRDefault="00FC3220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F8AEB46" w14:textId="493E6D5B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For an online purchasing database, create entity relationship diagrams. Create a database object from your entity diagram.</w:t>
      </w:r>
    </w:p>
    <w:p w14:paraId="6EB961B9" w14:textId="60C456BE" w:rsidR="00AE34C1" w:rsidRPr="00F272CC" w:rsidRDefault="00F272CC" w:rsidP="00AE34C1">
      <w:pPr>
        <w:ind w:left="36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A-</w:t>
      </w:r>
    </w:p>
    <w:p w14:paraId="7C911C72" w14:textId="77777777" w:rsidR="00AE34C1" w:rsidRPr="00F272CC" w:rsidRDefault="00AE34C1" w:rsidP="00AE34C1">
      <w:pPr>
        <w:ind w:left="72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An Entity Relationship Diagram (ERD) is a snapshot of data structures. An Entity Relationship Diagram shows entities (tables) in a database and relationships between tables within that database. For a good database design it is essential to have an Entity Relationship Diagram.</w:t>
      </w:r>
    </w:p>
    <w:p w14:paraId="65FD3028" w14:textId="77777777" w:rsidR="00AE34C1" w:rsidRPr="00F272CC" w:rsidRDefault="00AE34C1" w:rsidP="00AE34C1">
      <w:pPr>
        <w:ind w:left="72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</w:p>
    <w:p w14:paraId="3D2D5A5B" w14:textId="77777777" w:rsidR="00AE34C1" w:rsidRPr="00F272CC" w:rsidRDefault="00AE34C1" w:rsidP="00AE34C1">
      <w:pPr>
        <w:ind w:left="72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There are three basic elements in ER-Diagrams:</w:t>
      </w:r>
    </w:p>
    <w:p w14:paraId="0FF01726" w14:textId="77777777" w:rsidR="00AE34C1" w:rsidRPr="00F272CC" w:rsidRDefault="00AE34C1" w:rsidP="00AE34C1">
      <w:pPr>
        <w:ind w:left="72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</w:p>
    <w:p w14:paraId="08B4C83A" w14:textId="77777777" w:rsidR="00AE34C1" w:rsidRPr="00F272CC" w:rsidRDefault="00AE34C1" w:rsidP="00AE34C1">
      <w:pPr>
        <w:ind w:left="72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 xml:space="preserve">Entities are the "things" for which we want to store information. An entity </w:t>
      </w:r>
      <w:bookmarkStart w:id="0" w:name="_GoBack"/>
      <w:bookmarkEnd w:id="0"/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is a person, place, thing or event.</w:t>
      </w:r>
    </w:p>
    <w:p w14:paraId="1A720E1F" w14:textId="4BC1F992" w:rsidR="00AE34C1" w:rsidRPr="00F272CC" w:rsidRDefault="00AE34C1" w:rsidP="00AE34C1">
      <w:pPr>
        <w:ind w:left="72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 xml:space="preserve">Attributes are the data </w:t>
      </w:r>
      <w:r w:rsidR="00EE1880"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we want to collect for an entit</w:t>
      </w: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y.</w:t>
      </w:r>
    </w:p>
    <w:p w14:paraId="58E6DE6E" w14:textId="249485D1" w:rsidR="00AE34C1" w:rsidRPr="00F272CC" w:rsidRDefault="00AE34C1" w:rsidP="00AE34C1">
      <w:pPr>
        <w:ind w:left="72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Relationships describe the relations between the entities.</w:t>
      </w:r>
    </w:p>
    <w:p w14:paraId="7AF62927" w14:textId="77777777" w:rsidR="008A6D03" w:rsidRDefault="008A6D03" w:rsidP="008A6D03">
      <w:pPr>
        <w:ind w:left="720"/>
        <w:rPr>
          <w:rFonts w:ascii="Roboto" w:eastAsia="Roboto" w:hAnsi="Roboto" w:cs="Roboto"/>
          <w:sz w:val="28"/>
          <w:szCs w:val="28"/>
        </w:rPr>
      </w:pPr>
    </w:p>
    <w:p w14:paraId="297F1683" w14:textId="06660A1A" w:rsidR="006E4B0B" w:rsidRDefault="006E4B0B" w:rsidP="008A6D03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noProof/>
          <w:lang w:val="en-IN"/>
        </w:rPr>
        <w:lastRenderedPageBreak/>
        <w:drawing>
          <wp:inline distT="0" distB="0" distL="0" distR="0" wp14:anchorId="139E45DD" wp14:editId="4C0B9AD5">
            <wp:extent cx="6172200" cy="6076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086"/>
                    <a:stretch/>
                  </pic:blipFill>
                  <pic:spPr bwMode="auto">
                    <a:xfrm>
                      <a:off x="0" y="0"/>
                      <a:ext cx="6172200" cy="6076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8F6CC5" w14:textId="77777777" w:rsidR="006E4B0B" w:rsidRDefault="006E4B0B" w:rsidP="008A6D03">
      <w:pPr>
        <w:ind w:left="720"/>
        <w:rPr>
          <w:rFonts w:ascii="Roboto" w:eastAsia="Roboto" w:hAnsi="Roboto" w:cs="Roboto"/>
          <w:sz w:val="28"/>
          <w:szCs w:val="28"/>
        </w:rPr>
      </w:pPr>
    </w:p>
    <w:p w14:paraId="184C787E" w14:textId="77777777" w:rsidR="006E4B0B" w:rsidRPr="008A6D03" w:rsidRDefault="006E4B0B" w:rsidP="008A6D03">
      <w:pPr>
        <w:ind w:left="720"/>
        <w:rPr>
          <w:rFonts w:ascii="Roboto" w:eastAsia="Roboto" w:hAnsi="Roboto" w:cs="Roboto"/>
          <w:sz w:val="28"/>
          <w:szCs w:val="28"/>
        </w:rPr>
      </w:pPr>
    </w:p>
    <w:p w14:paraId="1F70B84B" w14:textId="38D7F236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Create a SQL store process to register the use of the database, complete</w:t>
      </w:r>
      <w:r>
        <w:rPr>
          <w:rFonts w:ascii="Roboto" w:eastAsia="Roboto" w:hAnsi="Roboto" w:cs="Roboto"/>
          <w:sz w:val="28"/>
          <w:szCs w:val="28"/>
        </w:rPr>
        <w:t xml:space="preserve"> it</w:t>
      </w:r>
      <w:r w:rsidRPr="008A6D03">
        <w:rPr>
          <w:rFonts w:ascii="Roboto" w:eastAsia="Roboto" w:hAnsi="Roboto" w:cs="Roboto"/>
          <w:sz w:val="28"/>
          <w:szCs w:val="28"/>
        </w:rPr>
        <w:t xml:space="preserve"> with </w:t>
      </w:r>
      <w:r>
        <w:rPr>
          <w:rFonts w:ascii="Roboto" w:eastAsia="Roboto" w:hAnsi="Roboto" w:cs="Roboto"/>
          <w:sz w:val="28"/>
          <w:szCs w:val="28"/>
        </w:rPr>
        <w:t>proper</w:t>
      </w:r>
      <w:r w:rsidRPr="008A6D03">
        <w:rPr>
          <w:rFonts w:ascii="Roboto" w:eastAsia="Roboto" w:hAnsi="Roboto" w:cs="Roboto"/>
          <w:sz w:val="28"/>
          <w:szCs w:val="28"/>
        </w:rPr>
        <w:t xml:space="preserve"> validation and transaction rollback and commit.</w:t>
      </w:r>
    </w:p>
    <w:p w14:paraId="126D582F" w14:textId="77777777" w:rsidR="00C404AC" w:rsidRDefault="00C404AC" w:rsidP="00C404AC">
      <w:pPr>
        <w:ind w:left="720"/>
        <w:rPr>
          <w:rFonts w:ascii="Roboto" w:eastAsia="Roboto" w:hAnsi="Roboto" w:cs="Roboto"/>
          <w:sz w:val="28"/>
          <w:szCs w:val="28"/>
        </w:rPr>
      </w:pPr>
    </w:p>
    <w:p w14:paraId="07DCCA56" w14:textId="21B62DB8" w:rsidR="00C404AC" w:rsidRPr="00F272CC" w:rsidRDefault="00C404AC" w:rsidP="00C404AC">
      <w:pPr>
        <w:ind w:left="72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A-</w:t>
      </w:r>
    </w:p>
    <w:p w14:paraId="11ADFB92" w14:textId="402A702A" w:rsidR="00071E2F" w:rsidRPr="00F272CC" w:rsidRDefault="00071E2F" w:rsidP="00071E2F">
      <w:pPr>
        <w:ind w:left="720"/>
        <w:rPr>
          <w:rFonts w:asciiTheme="majorHAnsi" w:eastAsia="Roboto" w:hAnsiTheme="majorHAnsi" w:cstheme="majorHAnsi"/>
          <w:color w:val="1F497D" w:themeColor="text2"/>
          <w:sz w:val="26"/>
          <w:szCs w:val="26"/>
          <w:lang w:val="en-IN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  <w:lang w:val="en-IN"/>
        </w:rPr>
        <w:t>These statements provide control over use of transactions:</w:t>
      </w:r>
    </w:p>
    <w:p w14:paraId="5A98D439" w14:textId="77777777" w:rsidR="00071E2F" w:rsidRPr="00F272CC" w:rsidRDefault="00071E2F" w:rsidP="00071E2F">
      <w:pPr>
        <w:numPr>
          <w:ilvl w:val="0"/>
          <w:numId w:val="2"/>
        </w:numPr>
        <w:rPr>
          <w:rFonts w:asciiTheme="majorHAnsi" w:eastAsia="Roboto" w:hAnsiTheme="majorHAnsi" w:cstheme="majorHAnsi"/>
          <w:color w:val="1F497D" w:themeColor="text2"/>
          <w:sz w:val="26"/>
          <w:szCs w:val="26"/>
          <w:lang w:val="en-IN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  <w:lang w:val="en-IN"/>
        </w:rPr>
        <w:t>START TRANSACTION or BEGIN start a new transaction.</w:t>
      </w:r>
    </w:p>
    <w:p w14:paraId="341273C9" w14:textId="77777777" w:rsidR="00071E2F" w:rsidRPr="00F272CC" w:rsidRDefault="00071E2F" w:rsidP="00071E2F">
      <w:pPr>
        <w:numPr>
          <w:ilvl w:val="0"/>
          <w:numId w:val="2"/>
        </w:numPr>
        <w:rPr>
          <w:rFonts w:asciiTheme="majorHAnsi" w:eastAsia="Roboto" w:hAnsiTheme="majorHAnsi" w:cstheme="majorHAnsi"/>
          <w:color w:val="1F497D" w:themeColor="text2"/>
          <w:sz w:val="26"/>
          <w:szCs w:val="26"/>
          <w:lang w:val="en-IN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  <w:lang w:val="en-IN"/>
        </w:rPr>
        <w:t>COMMIT commits the current transaction, making its changes permanent.</w:t>
      </w:r>
    </w:p>
    <w:p w14:paraId="42F0C122" w14:textId="3B8118BF" w:rsidR="00071E2F" w:rsidRPr="00F272CC" w:rsidRDefault="00071E2F" w:rsidP="00071E2F">
      <w:pPr>
        <w:numPr>
          <w:ilvl w:val="0"/>
          <w:numId w:val="2"/>
        </w:numPr>
        <w:rPr>
          <w:rFonts w:asciiTheme="majorHAnsi" w:eastAsia="Roboto" w:hAnsiTheme="majorHAnsi" w:cstheme="majorHAnsi"/>
          <w:color w:val="1F497D" w:themeColor="text2"/>
          <w:sz w:val="26"/>
          <w:szCs w:val="26"/>
          <w:lang w:val="en-IN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  <w:lang w:val="en-IN"/>
        </w:rPr>
        <w:t>ROLLBACK rolls back the current transaction, cancelling its changes.</w:t>
      </w:r>
    </w:p>
    <w:p w14:paraId="292E0A66" w14:textId="1EFC506D" w:rsidR="00071E2F" w:rsidRPr="00F272CC" w:rsidRDefault="00071E2F" w:rsidP="00071E2F">
      <w:pPr>
        <w:numPr>
          <w:ilvl w:val="0"/>
          <w:numId w:val="2"/>
        </w:numPr>
        <w:rPr>
          <w:rFonts w:asciiTheme="majorHAnsi" w:eastAsia="Roboto" w:hAnsiTheme="majorHAnsi" w:cstheme="majorHAnsi"/>
          <w:color w:val="1F497D" w:themeColor="text2"/>
          <w:sz w:val="26"/>
          <w:szCs w:val="26"/>
          <w:lang w:val="en-IN"/>
        </w:rPr>
      </w:pPr>
      <w:r w:rsidRPr="00F272CC">
        <w:rPr>
          <w:rFonts w:asciiTheme="majorHAnsi" w:eastAsia="Roboto" w:hAnsiTheme="majorHAnsi" w:cstheme="majorHAnsi"/>
          <w:color w:val="1F497D" w:themeColor="text2"/>
          <w:sz w:val="26"/>
          <w:szCs w:val="26"/>
          <w:lang w:val="en-IN"/>
        </w:rPr>
        <w:t>SET auto commit disables or enables the default auto commit mode for the current session.</w:t>
      </w:r>
    </w:p>
    <w:p w14:paraId="7FA7405F" w14:textId="77777777" w:rsidR="00021132" w:rsidRDefault="00021132" w:rsidP="00021132">
      <w:pPr>
        <w:ind w:left="720"/>
        <w:rPr>
          <w:rFonts w:ascii="Roboto" w:eastAsia="Roboto" w:hAnsi="Roboto" w:cs="Roboto"/>
          <w:sz w:val="28"/>
          <w:szCs w:val="28"/>
          <w:lang w:val="en-IN"/>
        </w:rPr>
      </w:pPr>
    </w:p>
    <w:p w14:paraId="07241FB9" w14:textId="77777777" w:rsidR="00F272CC" w:rsidRDefault="00F272CC" w:rsidP="00021132">
      <w:pPr>
        <w:ind w:left="720"/>
        <w:rPr>
          <w:rFonts w:ascii="Roboto" w:eastAsia="Roboto" w:hAnsi="Roboto" w:cs="Roboto"/>
          <w:sz w:val="28"/>
          <w:szCs w:val="28"/>
          <w:lang w:val="en-IN"/>
        </w:rPr>
      </w:pPr>
    </w:p>
    <w:p w14:paraId="371DC477" w14:textId="523A6E27" w:rsidR="00021132" w:rsidRPr="008507FE" w:rsidRDefault="00021132" w:rsidP="00021132">
      <w:pPr>
        <w:ind w:left="720"/>
        <w:rPr>
          <w:rFonts w:asciiTheme="majorHAnsi" w:eastAsia="Roboto" w:hAnsiTheme="majorHAnsi" w:cstheme="majorHAnsi"/>
          <w:color w:val="1F497D" w:themeColor="text2"/>
          <w:sz w:val="28"/>
          <w:szCs w:val="28"/>
          <w:lang w:val="en-IN"/>
        </w:rPr>
      </w:pPr>
      <w:r w:rsidRPr="008507FE">
        <w:rPr>
          <w:rFonts w:asciiTheme="majorHAnsi" w:eastAsia="Roboto" w:hAnsiTheme="majorHAnsi" w:cstheme="majorHAnsi"/>
          <w:color w:val="1F497D" w:themeColor="text2"/>
          <w:sz w:val="28"/>
          <w:szCs w:val="28"/>
          <w:lang w:val="en-IN"/>
        </w:rPr>
        <w:lastRenderedPageBreak/>
        <w:t>Scenario 1-with ‘commit’ on:</w:t>
      </w:r>
    </w:p>
    <w:p w14:paraId="0B9C0E69" w14:textId="444229DD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CREATE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TABLE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customer 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(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a </w:t>
      </w:r>
      <w:r w:rsidRPr="00F55D10">
        <w:rPr>
          <w:rFonts w:ascii="Consolas" w:eastAsia="Times New Roman" w:hAnsi="Consolas" w:cs="Times New Roman"/>
          <w:color w:val="834689"/>
          <w:sz w:val="19"/>
          <w:szCs w:val="19"/>
          <w:bdr w:val="none" w:sz="0" w:space="0" w:color="auto" w:frame="1"/>
          <w:shd w:val="clear" w:color="auto" w:fill="F8F8F8"/>
          <w:lang w:val="en-IN"/>
        </w:rPr>
        <w:t>INT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,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b </w:t>
      </w:r>
      <w:r w:rsidRPr="00F55D10">
        <w:rPr>
          <w:rFonts w:ascii="Consolas" w:eastAsia="Times New Roman" w:hAnsi="Consolas" w:cs="Times New Roman"/>
          <w:color w:val="834689"/>
          <w:sz w:val="19"/>
          <w:szCs w:val="19"/>
          <w:bdr w:val="none" w:sz="0" w:space="0" w:color="auto" w:frame="1"/>
          <w:shd w:val="clear" w:color="auto" w:fill="F8F8F8"/>
          <w:lang w:val="en-IN"/>
        </w:rPr>
        <w:t>CHAR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(</w:t>
      </w:r>
      <w:r w:rsidRPr="00F55D10">
        <w:rPr>
          <w:rFonts w:ascii="Consolas" w:eastAsia="Times New Roman" w:hAnsi="Consolas" w:cs="Times New Roman"/>
          <w:color w:val="990055"/>
          <w:sz w:val="19"/>
          <w:szCs w:val="19"/>
          <w:bdr w:val="none" w:sz="0" w:space="0" w:color="auto" w:frame="1"/>
          <w:shd w:val="clear" w:color="auto" w:fill="F8F8F8"/>
          <w:lang w:val="en-IN"/>
        </w:rPr>
        <w:t>20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),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INDEX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(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>a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));</w:t>
      </w:r>
    </w:p>
    <w:p w14:paraId="7CE189E3" w14:textId="77777777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555555"/>
          <w:sz w:val="19"/>
          <w:szCs w:val="19"/>
          <w:bdr w:val="none" w:sz="0" w:space="0" w:color="auto" w:frame="1"/>
          <w:shd w:val="clear" w:color="auto" w:fill="F8F8F8"/>
          <w:lang w:val="en-IN"/>
        </w:rPr>
        <w:t>Query OK, 0 rows affected (0.00 sec)</w:t>
      </w:r>
    </w:p>
    <w:p w14:paraId="7373CF0F" w14:textId="394CE179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708090"/>
          <w:sz w:val="19"/>
          <w:szCs w:val="19"/>
          <w:bdr w:val="none" w:sz="0" w:space="0" w:color="auto" w:frame="1"/>
          <w:shd w:val="clear" w:color="auto" w:fill="F8F8F8"/>
          <w:lang w:val="en-IN"/>
        </w:rPr>
        <w:t xml:space="preserve">-- Do a transaction with </w:t>
      </w:r>
      <w:proofErr w:type="spellStart"/>
      <w:r w:rsidRPr="00F55D10">
        <w:rPr>
          <w:rFonts w:ascii="Consolas" w:eastAsia="Times New Roman" w:hAnsi="Consolas" w:cs="Times New Roman"/>
          <w:color w:val="708090"/>
          <w:sz w:val="19"/>
          <w:szCs w:val="19"/>
          <w:bdr w:val="none" w:sz="0" w:space="0" w:color="auto" w:frame="1"/>
          <w:shd w:val="clear" w:color="auto" w:fill="F8F8F8"/>
          <w:lang w:val="en-IN"/>
        </w:rPr>
        <w:t>autocommit</w:t>
      </w:r>
      <w:proofErr w:type="spellEnd"/>
      <w:r w:rsidRPr="00F55D10">
        <w:rPr>
          <w:rFonts w:ascii="Consolas" w:eastAsia="Times New Roman" w:hAnsi="Consolas" w:cs="Times New Roman"/>
          <w:color w:val="708090"/>
          <w:sz w:val="19"/>
          <w:szCs w:val="19"/>
          <w:bdr w:val="none" w:sz="0" w:space="0" w:color="auto" w:frame="1"/>
          <w:shd w:val="clear" w:color="auto" w:fill="F8F8F8"/>
          <w:lang w:val="en-IN"/>
        </w:rPr>
        <w:t xml:space="preserve"> turned on.</w:t>
      </w:r>
    </w:p>
    <w:p w14:paraId="3CDB6D8F" w14:textId="55729ECC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START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TRANSACTION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;</w:t>
      </w:r>
    </w:p>
    <w:p w14:paraId="4906CB35" w14:textId="77777777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555555"/>
          <w:sz w:val="19"/>
          <w:szCs w:val="19"/>
          <w:bdr w:val="none" w:sz="0" w:space="0" w:color="auto" w:frame="1"/>
          <w:shd w:val="clear" w:color="auto" w:fill="F8F8F8"/>
          <w:lang w:val="en-IN"/>
        </w:rPr>
        <w:t>Query OK, 0 rows affected (0.00 sec)</w:t>
      </w:r>
    </w:p>
    <w:p w14:paraId="24AE9C4D" w14:textId="36BA97DD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INSERT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INTO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customer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VALUES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(</w:t>
      </w:r>
      <w:r>
        <w:rPr>
          <w:rFonts w:ascii="Consolas" w:eastAsia="Times New Roman" w:hAnsi="Consolas" w:cs="Times New Roman"/>
          <w:color w:val="990055"/>
          <w:sz w:val="19"/>
          <w:szCs w:val="19"/>
          <w:bdr w:val="none" w:sz="0" w:space="0" w:color="auto" w:frame="1"/>
          <w:shd w:val="clear" w:color="auto" w:fill="F8F8F8"/>
          <w:lang w:val="en-IN"/>
        </w:rPr>
        <w:t>3</w:t>
      </w:r>
      <w:r w:rsidRPr="00F55D10">
        <w:rPr>
          <w:rFonts w:ascii="Consolas" w:eastAsia="Times New Roman" w:hAnsi="Consolas" w:cs="Times New Roman"/>
          <w:color w:val="990055"/>
          <w:sz w:val="19"/>
          <w:szCs w:val="19"/>
          <w:bdr w:val="none" w:sz="0" w:space="0" w:color="auto" w:frame="1"/>
          <w:shd w:val="clear" w:color="auto" w:fill="F8F8F8"/>
          <w:lang w:val="en-IN"/>
        </w:rPr>
        <w:t>0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,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'</w:t>
      </w:r>
      <w:proofErr w:type="spellStart"/>
      <w:r w:rsidR="00D70861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Kiran</w:t>
      </w:r>
      <w:proofErr w:type="spellEnd"/>
      <w:r w:rsidRPr="00F55D10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'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);</w:t>
      </w:r>
    </w:p>
    <w:p w14:paraId="59AF0CF7" w14:textId="77777777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555555"/>
          <w:sz w:val="19"/>
          <w:szCs w:val="19"/>
          <w:bdr w:val="none" w:sz="0" w:space="0" w:color="auto" w:frame="1"/>
          <w:shd w:val="clear" w:color="auto" w:fill="F8F8F8"/>
          <w:lang w:val="en-IN"/>
        </w:rPr>
        <w:t>Query OK, 1 row affected (0.00 sec)</w:t>
      </w:r>
    </w:p>
    <w:p w14:paraId="2B913526" w14:textId="0218B8FD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COMMIT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;</w:t>
      </w:r>
    </w:p>
    <w:p w14:paraId="26A0BE0A" w14:textId="7CB0CF56" w:rsidR="00021132" w:rsidRDefault="00F55D10" w:rsidP="00F55D10">
      <w:pPr>
        <w:ind w:left="720" w:firstLine="720"/>
        <w:rPr>
          <w:rFonts w:ascii="Consolas" w:eastAsia="Times New Roman" w:hAnsi="Consolas" w:cs="Times New Roman"/>
          <w:color w:val="555555"/>
          <w:sz w:val="19"/>
          <w:szCs w:val="19"/>
          <w:bdr w:val="none" w:sz="0" w:space="0" w:color="auto" w:frame="1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555555"/>
          <w:sz w:val="19"/>
          <w:szCs w:val="19"/>
          <w:bdr w:val="none" w:sz="0" w:space="0" w:color="auto" w:frame="1"/>
          <w:shd w:val="clear" w:color="auto" w:fill="F8F8F8"/>
          <w:lang w:val="en-IN"/>
        </w:rPr>
        <w:t>Query OK, 0 rows affected (0.00 sec)</w:t>
      </w:r>
    </w:p>
    <w:p w14:paraId="47C9710B" w14:textId="14E07BB3" w:rsidR="00F55D10" w:rsidRPr="008507FE" w:rsidRDefault="00F55D10" w:rsidP="00F55D10">
      <w:pPr>
        <w:ind w:left="720"/>
        <w:rPr>
          <w:rFonts w:asciiTheme="majorHAnsi" w:eastAsia="Roboto" w:hAnsiTheme="majorHAnsi" w:cstheme="majorHAnsi"/>
          <w:color w:val="1F497D" w:themeColor="text2"/>
          <w:sz w:val="28"/>
          <w:szCs w:val="28"/>
          <w:lang w:val="en-IN"/>
        </w:rPr>
      </w:pPr>
      <w:r w:rsidRPr="008507FE">
        <w:rPr>
          <w:rFonts w:asciiTheme="majorHAnsi" w:eastAsia="Roboto" w:hAnsiTheme="majorHAnsi" w:cstheme="majorHAnsi"/>
          <w:color w:val="1F497D" w:themeColor="text2"/>
          <w:sz w:val="28"/>
          <w:szCs w:val="28"/>
          <w:lang w:val="en-IN"/>
        </w:rPr>
        <w:t>Scenario 2-with ‘commit’ off:</w:t>
      </w:r>
    </w:p>
    <w:p w14:paraId="07B14A97" w14:textId="77777777" w:rsidR="00F55D10" w:rsidRPr="00F55D10" w:rsidRDefault="00F55D10" w:rsidP="00F55D10">
      <w:pPr>
        <w:ind w:left="72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>
        <w:rPr>
          <w:rFonts w:ascii="Roboto" w:eastAsia="Roboto" w:hAnsi="Roboto" w:cs="Roboto"/>
          <w:sz w:val="28"/>
          <w:szCs w:val="28"/>
          <w:lang w:val="en-IN"/>
        </w:rPr>
        <w:tab/>
      </w:r>
      <w:proofErr w:type="spellStart"/>
      <w:proofErr w:type="gramStart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mysql</w:t>
      </w:r>
      <w:proofErr w:type="spellEnd"/>
      <w:proofErr w:type="gramEnd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&gt;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SET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proofErr w:type="spellStart"/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>autocommit</w:t>
      </w:r>
      <w:proofErr w:type="spellEnd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=</w:t>
      </w:r>
      <w:r w:rsidRPr="00F55D10">
        <w:rPr>
          <w:rFonts w:ascii="Consolas" w:eastAsia="Times New Roman" w:hAnsi="Consolas" w:cs="Times New Roman"/>
          <w:color w:val="990055"/>
          <w:sz w:val="19"/>
          <w:szCs w:val="19"/>
          <w:bdr w:val="none" w:sz="0" w:space="0" w:color="auto" w:frame="1"/>
          <w:shd w:val="clear" w:color="auto" w:fill="F8F8F8"/>
          <w:lang w:val="en-IN"/>
        </w:rPr>
        <w:t>0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;</w:t>
      </w:r>
    </w:p>
    <w:p w14:paraId="37872CE4" w14:textId="77777777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555555"/>
          <w:sz w:val="19"/>
          <w:szCs w:val="19"/>
          <w:bdr w:val="none" w:sz="0" w:space="0" w:color="auto" w:frame="1"/>
          <w:shd w:val="clear" w:color="auto" w:fill="F8F8F8"/>
          <w:lang w:val="en-IN"/>
        </w:rPr>
        <w:t>Query OK, 0 rows affected (0.00 sec)</w:t>
      </w:r>
    </w:p>
    <w:p w14:paraId="57D1FCD8" w14:textId="3F7DA68F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proofErr w:type="spellStart"/>
      <w:proofErr w:type="gramStart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mysql</w:t>
      </w:r>
      <w:proofErr w:type="spellEnd"/>
      <w:proofErr w:type="gramEnd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&gt;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INSERT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INTO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customer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VALUES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(</w:t>
      </w:r>
      <w:r w:rsidRPr="00F55D10">
        <w:rPr>
          <w:rFonts w:ascii="Consolas" w:eastAsia="Times New Roman" w:hAnsi="Consolas" w:cs="Times New Roman"/>
          <w:color w:val="990055"/>
          <w:sz w:val="19"/>
          <w:szCs w:val="19"/>
          <w:bdr w:val="none" w:sz="0" w:space="0" w:color="auto" w:frame="1"/>
          <w:shd w:val="clear" w:color="auto" w:fill="F8F8F8"/>
          <w:lang w:val="en-IN"/>
        </w:rPr>
        <w:t>15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,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'</w:t>
      </w:r>
      <w:r w:rsidR="00D70861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Sam</w:t>
      </w:r>
      <w:r w:rsidRPr="00F55D10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'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);</w:t>
      </w:r>
    </w:p>
    <w:p w14:paraId="2DDDD864" w14:textId="77777777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555555"/>
          <w:sz w:val="19"/>
          <w:szCs w:val="19"/>
          <w:bdr w:val="none" w:sz="0" w:space="0" w:color="auto" w:frame="1"/>
          <w:shd w:val="clear" w:color="auto" w:fill="F8F8F8"/>
          <w:lang w:val="en-IN"/>
        </w:rPr>
        <w:t>Query OK, 1 row affected (0.00 sec)</w:t>
      </w:r>
    </w:p>
    <w:p w14:paraId="32C339B6" w14:textId="016A3A12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proofErr w:type="spellStart"/>
      <w:proofErr w:type="gramStart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mysql</w:t>
      </w:r>
      <w:proofErr w:type="spellEnd"/>
      <w:proofErr w:type="gramEnd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&gt;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INSERT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INTO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customer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VALUES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(</w:t>
      </w:r>
      <w:r w:rsidRPr="00F55D10">
        <w:rPr>
          <w:rFonts w:ascii="Consolas" w:eastAsia="Times New Roman" w:hAnsi="Consolas" w:cs="Times New Roman"/>
          <w:color w:val="990055"/>
          <w:sz w:val="19"/>
          <w:szCs w:val="19"/>
          <w:bdr w:val="none" w:sz="0" w:space="0" w:color="auto" w:frame="1"/>
          <w:shd w:val="clear" w:color="auto" w:fill="F8F8F8"/>
          <w:lang w:val="en-IN"/>
        </w:rPr>
        <w:t>20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,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'</w:t>
      </w:r>
      <w:proofErr w:type="spellStart"/>
      <w:r w:rsidRPr="00F55D10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P</w:t>
      </w:r>
      <w:r w:rsidR="00D70861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hani</w:t>
      </w:r>
      <w:proofErr w:type="spellEnd"/>
      <w:r w:rsidRPr="00F55D10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'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);</w:t>
      </w:r>
    </w:p>
    <w:p w14:paraId="0689DC9A" w14:textId="77777777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555555"/>
          <w:sz w:val="19"/>
          <w:szCs w:val="19"/>
          <w:bdr w:val="none" w:sz="0" w:space="0" w:color="auto" w:frame="1"/>
          <w:shd w:val="clear" w:color="auto" w:fill="F8F8F8"/>
          <w:lang w:val="en-IN"/>
        </w:rPr>
        <w:t>Query OK, 1 row affected (0.00 sec)</w:t>
      </w:r>
    </w:p>
    <w:p w14:paraId="71E0BF7B" w14:textId="7270A807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proofErr w:type="spellStart"/>
      <w:proofErr w:type="gramStart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mysql</w:t>
      </w:r>
      <w:proofErr w:type="spellEnd"/>
      <w:proofErr w:type="gramEnd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&gt;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DELETE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FROM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customer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WHERE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b </w:t>
      </w:r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=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'</w:t>
      </w:r>
      <w:proofErr w:type="spellStart"/>
      <w:r w:rsidR="00D70861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Kiran</w:t>
      </w:r>
      <w:proofErr w:type="spellEnd"/>
      <w:r w:rsidRPr="00F55D10">
        <w:rPr>
          <w:rFonts w:ascii="Consolas" w:eastAsia="Times New Roman" w:hAnsi="Consolas" w:cs="Times New Roman"/>
          <w:color w:val="669900"/>
          <w:sz w:val="19"/>
          <w:szCs w:val="19"/>
          <w:bdr w:val="none" w:sz="0" w:space="0" w:color="auto" w:frame="1"/>
          <w:shd w:val="clear" w:color="auto" w:fill="F8F8F8"/>
          <w:lang w:val="en-IN"/>
        </w:rPr>
        <w:t>'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;</w:t>
      </w:r>
    </w:p>
    <w:p w14:paraId="561ED315" w14:textId="77777777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r w:rsidRPr="00F55D10">
        <w:rPr>
          <w:rFonts w:ascii="Consolas" w:eastAsia="Times New Roman" w:hAnsi="Consolas" w:cs="Times New Roman"/>
          <w:color w:val="555555"/>
          <w:sz w:val="19"/>
          <w:szCs w:val="19"/>
          <w:bdr w:val="none" w:sz="0" w:space="0" w:color="auto" w:frame="1"/>
          <w:shd w:val="clear" w:color="auto" w:fill="F8F8F8"/>
          <w:lang w:val="en-IN"/>
        </w:rPr>
        <w:t>Query OK, 1 row affected (0.00 sec)</w:t>
      </w:r>
    </w:p>
    <w:p w14:paraId="7794C124" w14:textId="77777777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proofErr w:type="spellStart"/>
      <w:proofErr w:type="gramStart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mysql</w:t>
      </w:r>
      <w:proofErr w:type="spellEnd"/>
      <w:proofErr w:type="gramEnd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&gt;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708090"/>
          <w:sz w:val="19"/>
          <w:szCs w:val="19"/>
          <w:bdr w:val="none" w:sz="0" w:space="0" w:color="auto" w:frame="1"/>
          <w:shd w:val="clear" w:color="auto" w:fill="F8F8F8"/>
          <w:lang w:val="en-IN"/>
        </w:rPr>
        <w:t>-- Now we undo those last 2 inserts and the delete.</w:t>
      </w:r>
    </w:p>
    <w:p w14:paraId="20C26D3A" w14:textId="77777777" w:rsidR="00F55D10" w:rsidRPr="00F55D10" w:rsidRDefault="00F55D10" w:rsidP="00F55D10">
      <w:pPr>
        <w:spacing w:line="240" w:lineRule="auto"/>
        <w:ind w:left="1440"/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</w:pPr>
      <w:proofErr w:type="spellStart"/>
      <w:proofErr w:type="gramStart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mysql</w:t>
      </w:r>
      <w:proofErr w:type="spellEnd"/>
      <w:proofErr w:type="gramEnd"/>
      <w:r w:rsidRPr="00F55D10">
        <w:rPr>
          <w:rFonts w:ascii="Consolas" w:eastAsia="Times New Roman" w:hAnsi="Consolas" w:cs="Times New Roman"/>
          <w:color w:val="A67F59"/>
          <w:sz w:val="19"/>
          <w:szCs w:val="19"/>
          <w:bdr w:val="none" w:sz="0" w:space="0" w:color="auto" w:frame="1"/>
          <w:shd w:val="clear" w:color="auto" w:fill="F8F8F8"/>
          <w:lang w:val="en-IN"/>
        </w:rPr>
        <w:t>&gt;</w:t>
      </w:r>
      <w:r w:rsidRPr="00F55D10">
        <w:rPr>
          <w:rFonts w:ascii="Consolas" w:eastAsia="Times New Roman" w:hAnsi="Consolas" w:cs="Times New Roman"/>
          <w:color w:val="000000"/>
          <w:sz w:val="19"/>
          <w:szCs w:val="19"/>
          <w:shd w:val="clear" w:color="auto" w:fill="F8F8F8"/>
          <w:lang w:val="en-IN"/>
        </w:rPr>
        <w:t xml:space="preserve"> </w:t>
      </w:r>
      <w:r w:rsidRPr="00F55D10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  <w:lang w:val="en-IN"/>
        </w:rPr>
        <w:t>ROLLBACK</w:t>
      </w:r>
      <w:r w:rsidRPr="00F55D10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  <w:lang w:val="en-IN"/>
        </w:rPr>
        <w:t>;</w:t>
      </w:r>
    </w:p>
    <w:p w14:paraId="02F631FC" w14:textId="5DE51A51" w:rsidR="00F55D10" w:rsidRDefault="00F55D10" w:rsidP="00F55D10">
      <w:pPr>
        <w:ind w:left="1440"/>
        <w:rPr>
          <w:rFonts w:ascii="Roboto" w:eastAsia="Roboto" w:hAnsi="Roboto" w:cs="Roboto"/>
          <w:sz w:val="28"/>
          <w:szCs w:val="28"/>
          <w:lang w:val="en-IN"/>
        </w:rPr>
      </w:pPr>
      <w:r w:rsidRPr="00F55D10">
        <w:rPr>
          <w:rFonts w:ascii="Consolas" w:eastAsia="Times New Roman" w:hAnsi="Consolas" w:cs="Times New Roman"/>
          <w:color w:val="555555"/>
          <w:sz w:val="19"/>
          <w:szCs w:val="19"/>
          <w:bdr w:val="none" w:sz="0" w:space="0" w:color="auto" w:frame="1"/>
          <w:shd w:val="clear" w:color="auto" w:fill="F8F8F8"/>
          <w:lang w:val="en-IN"/>
        </w:rPr>
        <w:t>Query OK, 0 rows affected (0.00 sec)</w:t>
      </w:r>
    </w:p>
    <w:p w14:paraId="1880DA70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425AE33F" w14:textId="5376738E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List the SQL aggregate function and demonstrate how to utili</w:t>
      </w:r>
      <w:r>
        <w:rPr>
          <w:rFonts w:ascii="Roboto" w:eastAsia="Roboto" w:hAnsi="Roboto" w:cs="Roboto"/>
          <w:sz w:val="28"/>
          <w:szCs w:val="28"/>
        </w:rPr>
        <w:t>z</w:t>
      </w:r>
      <w:r w:rsidRPr="008A6D03">
        <w:rPr>
          <w:rFonts w:ascii="Roboto" w:eastAsia="Roboto" w:hAnsi="Roboto" w:cs="Roboto"/>
          <w:sz w:val="28"/>
          <w:szCs w:val="28"/>
        </w:rPr>
        <w:t>e it.</w:t>
      </w:r>
    </w:p>
    <w:p w14:paraId="04906D77" w14:textId="294B298A" w:rsidR="00AE0CBE" w:rsidRPr="00756528" w:rsidRDefault="003458C6" w:rsidP="003458C6">
      <w:pPr>
        <w:pStyle w:val="ListParagraph"/>
        <w:numPr>
          <w:ilvl w:val="0"/>
          <w:numId w:val="3"/>
        </w:numPr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An aggregate function allows you to perform a calculation on a set of values to return a single scalar value.</w:t>
      </w:r>
    </w:p>
    <w:p w14:paraId="5A290BF2" w14:textId="77777777" w:rsidR="002F1D07" w:rsidRPr="00756528" w:rsidRDefault="002F1D07" w:rsidP="00756528">
      <w:pPr>
        <w:pStyle w:val="NormalWeb"/>
        <w:shd w:val="clear" w:color="auto" w:fill="FFFFFF"/>
        <w:ind w:left="360" w:firstLine="72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The following are the most commonly used SQL aggregate functions:</w:t>
      </w:r>
    </w:p>
    <w:p w14:paraId="73BC175B" w14:textId="77777777" w:rsidR="002F1D07" w:rsidRPr="00756528" w:rsidRDefault="002F1D07" w:rsidP="002F1D0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theme="majorHAnsi"/>
          <w:color w:val="1F497D" w:themeColor="text2"/>
          <w:sz w:val="26"/>
          <w:szCs w:val="26"/>
        </w:rPr>
      </w:pPr>
      <w:hyperlink r:id="rId8" w:tooltip="More information on SQL AVG function" w:history="1">
        <w:r w:rsidRPr="00756528">
          <w:rPr>
            <w:rFonts w:asciiTheme="majorHAnsi" w:hAnsiTheme="majorHAnsi" w:cstheme="majorHAnsi"/>
            <w:color w:val="1F497D" w:themeColor="text2"/>
            <w:sz w:val="26"/>
            <w:szCs w:val="26"/>
          </w:rPr>
          <w:t>AVG </w:t>
        </w:r>
      </w:hyperlink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– calculates the average of a set of values.</w:t>
      </w:r>
    </w:p>
    <w:p w14:paraId="11D8F31A" w14:textId="77777777" w:rsidR="002F1D07" w:rsidRPr="00756528" w:rsidRDefault="002F1D07" w:rsidP="002F1D0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theme="majorHAnsi"/>
          <w:color w:val="1F497D" w:themeColor="text2"/>
          <w:sz w:val="26"/>
          <w:szCs w:val="26"/>
        </w:rPr>
      </w:pPr>
      <w:hyperlink r:id="rId9" w:tooltip="Count the number of items in a group using SQL COUNT function" w:history="1">
        <w:r w:rsidRPr="00756528">
          <w:rPr>
            <w:rFonts w:asciiTheme="majorHAnsi" w:hAnsiTheme="majorHAnsi" w:cstheme="majorHAnsi"/>
            <w:color w:val="1F497D" w:themeColor="text2"/>
            <w:sz w:val="26"/>
            <w:szCs w:val="26"/>
          </w:rPr>
          <w:t>COUNT </w:t>
        </w:r>
      </w:hyperlink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– counts rows in a specified table or view.</w:t>
      </w:r>
    </w:p>
    <w:p w14:paraId="4AF2D56E" w14:textId="77777777" w:rsidR="002F1D07" w:rsidRPr="00756528" w:rsidRDefault="002F1D07" w:rsidP="002F1D0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theme="majorHAnsi"/>
          <w:color w:val="1F497D" w:themeColor="text2"/>
          <w:sz w:val="26"/>
          <w:szCs w:val="26"/>
        </w:rPr>
      </w:pPr>
      <w:hyperlink r:id="rId10" w:tooltip="Find minimum and maxium using SQL MIN and MAX functions" w:history="1">
        <w:r w:rsidRPr="00756528">
          <w:rPr>
            <w:rFonts w:asciiTheme="majorHAnsi" w:hAnsiTheme="majorHAnsi" w:cstheme="majorHAnsi"/>
            <w:color w:val="1F497D" w:themeColor="text2"/>
            <w:sz w:val="26"/>
            <w:szCs w:val="26"/>
          </w:rPr>
          <w:t>MIN </w:t>
        </w:r>
      </w:hyperlink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– gets the minimum value in a set of values.</w:t>
      </w:r>
    </w:p>
    <w:p w14:paraId="60F2C483" w14:textId="77777777" w:rsidR="002F1D07" w:rsidRPr="00756528" w:rsidRDefault="002F1D07" w:rsidP="002F1D0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theme="majorHAnsi"/>
          <w:color w:val="1F497D" w:themeColor="text2"/>
          <w:sz w:val="26"/>
          <w:szCs w:val="26"/>
        </w:rPr>
      </w:pPr>
      <w:hyperlink r:id="rId11" w:tooltip="SQL MAX Function" w:history="1">
        <w:r w:rsidRPr="00756528">
          <w:rPr>
            <w:rFonts w:asciiTheme="majorHAnsi" w:hAnsiTheme="majorHAnsi" w:cstheme="majorHAnsi"/>
            <w:color w:val="1F497D" w:themeColor="text2"/>
            <w:sz w:val="26"/>
            <w:szCs w:val="26"/>
          </w:rPr>
          <w:t>MAX </w:t>
        </w:r>
      </w:hyperlink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– gets the maximum value in a set of values.</w:t>
      </w:r>
    </w:p>
    <w:p w14:paraId="5C69B07A" w14:textId="7550AA7C" w:rsidR="002F1D07" w:rsidRPr="00756528" w:rsidRDefault="002F1D07" w:rsidP="002F1D07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SUM </w:t>
      </w: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– calculates the sum of values.</w:t>
      </w:r>
    </w:p>
    <w:p w14:paraId="226122FA" w14:textId="7B3E0978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1-AVG- </w:t>
      </w: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SELECT </w:t>
      </w:r>
    </w:p>
    <w:p w14:paraId="03879F0D" w14:textId="411E325C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    </w:t>
      </w:r>
      <w:proofErr w:type="gramStart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AVG(</w:t>
      </w:r>
      <w:proofErr w:type="gramEnd"/>
      <w:r w:rsidR="00981E40"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sales</w:t>
      </w: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)</w:t>
      </w:r>
    </w:p>
    <w:p w14:paraId="04ED5B1E" w14:textId="77777777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FROM</w:t>
      </w:r>
    </w:p>
    <w:p w14:paraId="73BF7ED4" w14:textId="20CD3384" w:rsidR="00C2513A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    </w:t>
      </w:r>
      <w:proofErr w:type="gramStart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products</w:t>
      </w:r>
      <w:proofErr w:type="gramEnd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;</w:t>
      </w:r>
    </w:p>
    <w:p w14:paraId="2BD4CFA0" w14:textId="7AF6867F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2-SUM- </w:t>
      </w: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SELECT </w:t>
      </w:r>
    </w:p>
    <w:p w14:paraId="1E2DEA92" w14:textId="2EAE5828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    </w:t>
      </w:r>
      <w:proofErr w:type="spellStart"/>
      <w:proofErr w:type="gramStart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categoryid</w:t>
      </w:r>
      <w:proofErr w:type="spellEnd"/>
      <w:proofErr w:type="gramEnd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, SUM(</w:t>
      </w:r>
      <w:r w:rsidR="00981E40"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sales</w:t>
      </w: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)</w:t>
      </w:r>
    </w:p>
    <w:p w14:paraId="628C946A" w14:textId="77777777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FROM</w:t>
      </w:r>
    </w:p>
    <w:p w14:paraId="46269B3F" w14:textId="77777777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    </w:t>
      </w:r>
      <w:proofErr w:type="gramStart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products</w:t>
      </w:r>
      <w:proofErr w:type="gramEnd"/>
    </w:p>
    <w:p w14:paraId="553C8CF6" w14:textId="521E9993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lastRenderedPageBreak/>
        <w:t xml:space="preserve">GROUP BY </w:t>
      </w:r>
      <w:proofErr w:type="spellStart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categoryid</w:t>
      </w:r>
      <w:proofErr w:type="spellEnd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;</w:t>
      </w:r>
    </w:p>
    <w:p w14:paraId="781474FA" w14:textId="4072BD99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3-COUNT- </w:t>
      </w: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SELECT </w:t>
      </w:r>
    </w:p>
    <w:p w14:paraId="43D89DA5" w14:textId="77777777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    </w:t>
      </w:r>
      <w:proofErr w:type="gramStart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COUNT(</w:t>
      </w:r>
      <w:proofErr w:type="gramEnd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*)</w:t>
      </w:r>
    </w:p>
    <w:p w14:paraId="6824A279" w14:textId="77777777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FROM</w:t>
      </w:r>
    </w:p>
    <w:p w14:paraId="5E92BE21" w14:textId="6079EC7F" w:rsidR="00936C8F" w:rsidRPr="00756528" w:rsidRDefault="00936C8F" w:rsidP="00936C8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    </w:t>
      </w:r>
      <w:proofErr w:type="gramStart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products</w:t>
      </w:r>
      <w:proofErr w:type="gramEnd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;</w:t>
      </w:r>
    </w:p>
    <w:p w14:paraId="3E15B41E" w14:textId="7EC1FE33" w:rsidR="00A562B1" w:rsidRPr="00756528" w:rsidRDefault="00A562B1" w:rsidP="00A562B1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4-MIN- </w:t>
      </w: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SELECT </w:t>
      </w:r>
    </w:p>
    <w:p w14:paraId="61ABB4F1" w14:textId="1827847F" w:rsidR="00A562B1" w:rsidRPr="00756528" w:rsidRDefault="00A562B1" w:rsidP="00A562B1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    </w:t>
      </w:r>
      <w:proofErr w:type="gramStart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MIN(</w:t>
      </w:r>
      <w:proofErr w:type="gramEnd"/>
      <w:r w:rsidR="00981E40"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sales</w:t>
      </w: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)</w:t>
      </w:r>
    </w:p>
    <w:p w14:paraId="13497DC9" w14:textId="77777777" w:rsidR="00A562B1" w:rsidRPr="00756528" w:rsidRDefault="00A562B1" w:rsidP="00A562B1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FROM</w:t>
      </w:r>
    </w:p>
    <w:p w14:paraId="7D1D667D" w14:textId="056B41A5" w:rsidR="00A562B1" w:rsidRPr="00756528" w:rsidRDefault="00A562B1" w:rsidP="00A562B1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    </w:t>
      </w:r>
      <w:proofErr w:type="gramStart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products</w:t>
      </w:r>
      <w:proofErr w:type="gramEnd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;</w:t>
      </w:r>
    </w:p>
    <w:p w14:paraId="616B0EE4" w14:textId="484767A7" w:rsidR="00A562B1" w:rsidRPr="00756528" w:rsidRDefault="00A562B1" w:rsidP="00A562B1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5-MAX- </w:t>
      </w: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SELECT </w:t>
      </w:r>
    </w:p>
    <w:p w14:paraId="63272BE6" w14:textId="4B43E791" w:rsidR="00A562B1" w:rsidRPr="00756528" w:rsidRDefault="00A562B1" w:rsidP="00A562B1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    </w:t>
      </w:r>
      <w:proofErr w:type="gramStart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MAX</w:t>
      </w:r>
      <w:r w:rsidR="00981E40"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(</w:t>
      </w:r>
      <w:proofErr w:type="gramEnd"/>
      <w:r w:rsidR="00981E40"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sales</w:t>
      </w: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)</w:t>
      </w:r>
    </w:p>
    <w:p w14:paraId="70CC060C" w14:textId="77777777" w:rsidR="00A562B1" w:rsidRPr="00756528" w:rsidRDefault="00A562B1" w:rsidP="00A562B1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FROM</w:t>
      </w:r>
    </w:p>
    <w:p w14:paraId="7341F19F" w14:textId="5E10DEFD" w:rsidR="00A562B1" w:rsidRPr="00756528" w:rsidRDefault="00A562B1" w:rsidP="00A562B1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Theme="majorHAnsi" w:hAnsiTheme="majorHAnsi" w:cstheme="majorHAnsi"/>
          <w:color w:val="1F497D" w:themeColor="text2"/>
          <w:sz w:val="26"/>
          <w:szCs w:val="26"/>
        </w:rPr>
      </w:pPr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 xml:space="preserve">    </w:t>
      </w:r>
      <w:proofErr w:type="gramStart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products</w:t>
      </w:r>
      <w:proofErr w:type="gramEnd"/>
      <w:r w:rsidRPr="00756528">
        <w:rPr>
          <w:rFonts w:asciiTheme="majorHAnsi" w:hAnsiTheme="majorHAnsi" w:cstheme="majorHAnsi"/>
          <w:color w:val="1F497D" w:themeColor="text2"/>
          <w:sz w:val="26"/>
          <w:szCs w:val="26"/>
        </w:rPr>
        <w:t>;</w:t>
      </w:r>
    </w:p>
    <w:p w14:paraId="658C9E17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33CCC519" w14:textId="4D04CF6B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In SQL, create a pivot query.</w:t>
      </w:r>
    </w:p>
    <w:p w14:paraId="4C960C45" w14:textId="5A2924CB" w:rsidR="008A6D03" w:rsidRPr="005A28D5" w:rsidRDefault="00A32C54" w:rsidP="00A32C54">
      <w:pPr>
        <w:ind w:left="36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5A28D5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A-In SQL, pivot is used to convert rows to columns.</w:t>
      </w:r>
    </w:p>
    <w:p w14:paraId="750B6E1A" w14:textId="3B9870B8" w:rsidR="00582BEB" w:rsidRPr="00582BEB" w:rsidRDefault="00582BEB" w:rsidP="00582BEB">
      <w:pPr>
        <w:pStyle w:val="HTMLPreformatted"/>
        <w:spacing w:after="150"/>
        <w:ind w:left="1832"/>
        <w:textAlignment w:val="baseline"/>
        <w:rPr>
          <w:rFonts w:ascii="Consolas" w:hAnsi="Consolas"/>
          <w:color w:val="273239"/>
          <w:spacing w:val="2"/>
          <w:sz w:val="24"/>
          <w:szCs w:val="24"/>
        </w:rPr>
      </w:pPr>
      <w:r w:rsidRPr="00582BEB">
        <w:rPr>
          <w:rFonts w:ascii="Consolas" w:hAnsi="Consolas"/>
          <w:color w:val="273239"/>
          <w:spacing w:val="2"/>
          <w:sz w:val="24"/>
          <w:szCs w:val="24"/>
        </w:rPr>
        <w:t>SELECT (</w:t>
      </w:r>
      <w:proofErr w:type="spellStart"/>
      <w:r w:rsidRPr="00582BEB">
        <w:rPr>
          <w:rFonts w:ascii="Consolas" w:hAnsi="Consolas"/>
          <w:color w:val="273239"/>
          <w:spacing w:val="2"/>
          <w:sz w:val="24"/>
          <w:szCs w:val="24"/>
        </w:rPr>
        <w:t>ColumnNames</w:t>
      </w:r>
      <w:proofErr w:type="spellEnd"/>
      <w:r w:rsidRPr="00582BEB">
        <w:rPr>
          <w:rFonts w:ascii="Consolas" w:hAnsi="Consolas"/>
          <w:color w:val="273239"/>
          <w:spacing w:val="2"/>
          <w:sz w:val="24"/>
          <w:szCs w:val="24"/>
        </w:rPr>
        <w:t xml:space="preserve">) </w:t>
      </w:r>
    </w:p>
    <w:p w14:paraId="528BC578" w14:textId="77777777" w:rsidR="00582BEB" w:rsidRPr="00582BEB" w:rsidRDefault="00582BEB" w:rsidP="00582B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1832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</w:pPr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>FROM (</w:t>
      </w:r>
      <w:proofErr w:type="spellStart"/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>TableName</w:t>
      </w:r>
      <w:proofErr w:type="spellEnd"/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 xml:space="preserve">) </w:t>
      </w:r>
    </w:p>
    <w:p w14:paraId="57236755" w14:textId="77777777" w:rsidR="00582BEB" w:rsidRPr="00582BEB" w:rsidRDefault="00582BEB" w:rsidP="00582B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1832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</w:pPr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>PIVOT</w:t>
      </w:r>
    </w:p>
    <w:p w14:paraId="04400073" w14:textId="77777777" w:rsidR="00582BEB" w:rsidRPr="00582BEB" w:rsidRDefault="00582BEB" w:rsidP="00582B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1832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</w:pPr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 xml:space="preserve"> ( </w:t>
      </w:r>
    </w:p>
    <w:p w14:paraId="265DE3B7" w14:textId="77777777" w:rsidR="00582BEB" w:rsidRPr="00582BEB" w:rsidRDefault="00582BEB" w:rsidP="00582B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1832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</w:pPr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 xml:space="preserve">   </w:t>
      </w:r>
      <w:proofErr w:type="spellStart"/>
      <w:proofErr w:type="gramStart"/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>AggregateFunction</w:t>
      </w:r>
      <w:proofErr w:type="spellEnd"/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>(</w:t>
      </w:r>
      <w:proofErr w:type="spellStart"/>
      <w:proofErr w:type="gramEnd"/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>ColumnToBeAggregated</w:t>
      </w:r>
      <w:proofErr w:type="spellEnd"/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>)</w:t>
      </w:r>
    </w:p>
    <w:p w14:paraId="7AF5B633" w14:textId="77777777" w:rsidR="00582BEB" w:rsidRPr="00582BEB" w:rsidRDefault="00582BEB" w:rsidP="00582B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1832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</w:pPr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 xml:space="preserve">   FOR </w:t>
      </w:r>
      <w:proofErr w:type="spellStart"/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>PivotColumn</w:t>
      </w:r>
      <w:proofErr w:type="spellEnd"/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 xml:space="preserve"> IN (</w:t>
      </w:r>
      <w:proofErr w:type="spellStart"/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>PivotColumnValues</w:t>
      </w:r>
      <w:proofErr w:type="spellEnd"/>
      <w:r w:rsidRPr="00582B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>)</w:t>
      </w:r>
    </w:p>
    <w:p w14:paraId="3F5BB0BF" w14:textId="0C8B5ABE" w:rsidR="00582BEB" w:rsidRDefault="00756528" w:rsidP="00582B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ind w:left="1832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</w:pPr>
      <w:r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IN"/>
        </w:rPr>
        <w:t xml:space="preserve"> ) AS (Alias)</w:t>
      </w:r>
    </w:p>
    <w:p w14:paraId="5F1B908B" w14:textId="77777777" w:rsidR="00A32C54" w:rsidRPr="008A6D03" w:rsidRDefault="00A32C54" w:rsidP="008A6D03">
      <w:pPr>
        <w:rPr>
          <w:rFonts w:ascii="Roboto" w:eastAsia="Roboto" w:hAnsi="Roboto" w:cs="Roboto"/>
          <w:sz w:val="28"/>
          <w:szCs w:val="28"/>
        </w:rPr>
      </w:pPr>
    </w:p>
    <w:p w14:paraId="51B2286C" w14:textId="3FD4D88D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With an example, describe how to join in SQL.</w:t>
      </w:r>
    </w:p>
    <w:p w14:paraId="63845E9B" w14:textId="7C66200A" w:rsidR="008A6D03" w:rsidRPr="005A28D5" w:rsidRDefault="00BD724F" w:rsidP="00BD724F">
      <w:pPr>
        <w:ind w:left="72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5A28D5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A-There are mainly three types of joins:</w:t>
      </w:r>
    </w:p>
    <w:p w14:paraId="74E81FD5" w14:textId="6E64370F" w:rsidR="00BD724F" w:rsidRPr="005A28D5" w:rsidRDefault="00BD724F" w:rsidP="00BD724F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5A28D5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Inner Join-</w:t>
      </w:r>
      <w:r w:rsidR="002D2089" w:rsidRPr="005A28D5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Only the common elements are included.</w:t>
      </w:r>
    </w:p>
    <w:p w14:paraId="2A893FE0" w14:textId="4E15B6B4" w:rsidR="002D2089" w:rsidRPr="005A28D5" w:rsidRDefault="002D2089" w:rsidP="00BD724F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5A28D5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Outer Join-</w:t>
      </w:r>
    </w:p>
    <w:p w14:paraId="6D82CD95" w14:textId="16189F25" w:rsidR="002D2089" w:rsidRPr="005A28D5" w:rsidRDefault="002D2089" w:rsidP="002D2089">
      <w:pPr>
        <w:pStyle w:val="ListParagraph"/>
        <w:numPr>
          <w:ilvl w:val="0"/>
          <w:numId w:val="5"/>
        </w:numPr>
        <w:ind w:firstLine="1242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5A28D5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Full</w:t>
      </w:r>
    </w:p>
    <w:p w14:paraId="0A73C351" w14:textId="2C30612B" w:rsidR="002D2089" w:rsidRPr="005A28D5" w:rsidRDefault="002D2089" w:rsidP="002D2089">
      <w:pPr>
        <w:pStyle w:val="ListParagraph"/>
        <w:numPr>
          <w:ilvl w:val="0"/>
          <w:numId w:val="5"/>
        </w:numPr>
        <w:ind w:firstLine="1242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5A28D5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Left</w:t>
      </w:r>
    </w:p>
    <w:p w14:paraId="4DC225C9" w14:textId="1792D561" w:rsidR="002D2089" w:rsidRPr="005A28D5" w:rsidRDefault="002D2089" w:rsidP="002D2089">
      <w:pPr>
        <w:pStyle w:val="ListParagraph"/>
        <w:numPr>
          <w:ilvl w:val="0"/>
          <w:numId w:val="5"/>
        </w:numPr>
        <w:ind w:firstLine="1242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5A28D5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lastRenderedPageBreak/>
        <w:t>Right</w:t>
      </w:r>
    </w:p>
    <w:p w14:paraId="153B1B4B" w14:textId="356707D6" w:rsidR="002D2089" w:rsidRPr="005A28D5" w:rsidRDefault="002D2089" w:rsidP="002D2089">
      <w:pPr>
        <w:pStyle w:val="ListParagraph"/>
        <w:numPr>
          <w:ilvl w:val="0"/>
          <w:numId w:val="5"/>
        </w:numPr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5A28D5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Cross Join-Cartesian join of the two tables.</w:t>
      </w:r>
    </w:p>
    <w:p w14:paraId="76CD19E3" w14:textId="556137BA" w:rsidR="002D2089" w:rsidRPr="005A28D5" w:rsidRDefault="001A4C06" w:rsidP="001A4C06">
      <w:pPr>
        <w:ind w:left="1080" w:firstLine="720"/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  <w:r w:rsidRPr="005A28D5">
        <w:rPr>
          <w:rFonts w:asciiTheme="majorHAnsi" w:eastAsia="Roboto" w:hAnsiTheme="majorHAnsi" w:cstheme="majorHAnsi"/>
          <w:color w:val="1F497D" w:themeColor="text2"/>
          <w:sz w:val="26"/>
          <w:szCs w:val="26"/>
        </w:rPr>
        <w:t>Ex: Inner Join:</w:t>
      </w:r>
    </w:p>
    <w:p w14:paraId="25165FBB" w14:textId="77777777" w:rsidR="00C93A60" w:rsidRPr="005A28D5" w:rsidRDefault="00C93A60" w:rsidP="00AE1F26">
      <w:pPr>
        <w:ind w:left="1800"/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</w:pPr>
      <w:proofErr w:type="gramStart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select</w:t>
      </w:r>
      <w:proofErr w:type="gramEnd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 xml:space="preserve"> </w:t>
      </w:r>
      <w:proofErr w:type="spellStart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c.CustomerID,c.CustomerName,c.Country,o.OrderID,o.OrderDate</w:t>
      </w:r>
      <w:proofErr w:type="spellEnd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 xml:space="preserve"> from Customers c inner join Orders o </w:t>
      </w:r>
    </w:p>
    <w:p w14:paraId="5B869ABD" w14:textId="66636039" w:rsidR="001A4C06" w:rsidRPr="005A28D5" w:rsidRDefault="00C93A60" w:rsidP="00C93A60">
      <w:pPr>
        <w:ind w:left="1080" w:firstLine="720"/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</w:pPr>
      <w:proofErr w:type="gramStart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on</w:t>
      </w:r>
      <w:proofErr w:type="gramEnd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 xml:space="preserve"> </w:t>
      </w:r>
      <w:proofErr w:type="spellStart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c.CustomerID</w:t>
      </w:r>
      <w:proofErr w:type="spellEnd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=</w:t>
      </w:r>
      <w:proofErr w:type="spellStart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o.CustomerID</w:t>
      </w:r>
      <w:proofErr w:type="spellEnd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;</w:t>
      </w:r>
    </w:p>
    <w:p w14:paraId="28734F88" w14:textId="77777777" w:rsidR="00AE1F26" w:rsidRDefault="00AE1F26" w:rsidP="00C93A60">
      <w:pPr>
        <w:ind w:left="1080" w:firstLine="720"/>
        <w:rPr>
          <w:rFonts w:ascii="Roboto" w:eastAsia="Roboto" w:hAnsi="Roboto" w:cs="Roboto"/>
          <w:i/>
          <w:sz w:val="28"/>
          <w:szCs w:val="28"/>
        </w:rPr>
      </w:pPr>
    </w:p>
    <w:p w14:paraId="7F709ED7" w14:textId="77777777" w:rsidR="00BD724F" w:rsidRPr="008A6D03" w:rsidRDefault="00BD724F" w:rsidP="008A6D03">
      <w:pPr>
        <w:rPr>
          <w:rFonts w:ascii="Roboto" w:eastAsia="Roboto" w:hAnsi="Roboto" w:cs="Roboto"/>
          <w:sz w:val="28"/>
          <w:szCs w:val="28"/>
        </w:rPr>
      </w:pPr>
    </w:p>
    <w:p w14:paraId="00000005" w14:textId="023C0307" w:rsidR="00FC3220" w:rsidRP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How to locate the 4th highest value in a column in a row. Create your table.</w:t>
      </w:r>
    </w:p>
    <w:p w14:paraId="02CC35C7" w14:textId="77777777" w:rsidR="00785133" w:rsidRPr="005A28D5" w:rsidRDefault="00785133" w:rsidP="00785133">
      <w:pPr>
        <w:pStyle w:val="ListParagraph"/>
        <w:numPr>
          <w:ilvl w:val="0"/>
          <w:numId w:val="6"/>
        </w:numPr>
        <w:rPr>
          <w:rFonts w:asciiTheme="majorHAnsi" w:eastAsia="Roboto" w:hAnsiTheme="majorHAnsi" w:cstheme="majorHAnsi"/>
          <w:color w:val="1F497D" w:themeColor="text2"/>
          <w:sz w:val="26"/>
          <w:szCs w:val="26"/>
        </w:rPr>
      </w:pPr>
    </w:p>
    <w:p w14:paraId="40021136" w14:textId="77777777" w:rsidR="00785133" w:rsidRPr="005A28D5" w:rsidRDefault="00785133" w:rsidP="00785133">
      <w:pPr>
        <w:pStyle w:val="ListParagraph"/>
        <w:ind w:left="1080"/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</w:pPr>
      <w:proofErr w:type="gramStart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select</w:t>
      </w:r>
      <w:proofErr w:type="gramEnd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 xml:space="preserve"> </w:t>
      </w:r>
      <w:proofErr w:type="spellStart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customerid,totalcharges</w:t>
      </w:r>
      <w:proofErr w:type="spellEnd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 xml:space="preserve"> from </w:t>
      </w:r>
      <w:proofErr w:type="spellStart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customer_churn_telco_cp</w:t>
      </w:r>
      <w:proofErr w:type="spellEnd"/>
    </w:p>
    <w:p w14:paraId="00000006" w14:textId="669A2818" w:rsidR="00FC3220" w:rsidRPr="005A28D5" w:rsidRDefault="00785133" w:rsidP="00785133">
      <w:pPr>
        <w:pStyle w:val="ListParagraph"/>
        <w:ind w:left="1080"/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</w:pPr>
      <w:proofErr w:type="gramStart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or</w:t>
      </w:r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der</w:t>
      </w:r>
      <w:proofErr w:type="gramEnd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 xml:space="preserve"> by </w:t>
      </w:r>
      <w:proofErr w:type="spellStart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TotalCharges</w:t>
      </w:r>
      <w:proofErr w:type="spellEnd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 xml:space="preserve"> </w:t>
      </w:r>
      <w:proofErr w:type="spellStart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desc</w:t>
      </w:r>
      <w:proofErr w:type="spellEnd"/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 xml:space="preserve"> limit 3</w:t>
      </w:r>
      <w:r w:rsidRPr="005A28D5">
        <w:rPr>
          <w:rFonts w:asciiTheme="majorHAnsi" w:eastAsia="Roboto" w:hAnsiTheme="majorHAnsi" w:cstheme="majorHAnsi"/>
          <w:i/>
          <w:color w:val="1F497D" w:themeColor="text2"/>
          <w:sz w:val="26"/>
          <w:szCs w:val="26"/>
        </w:rPr>
        <w:t>,1;</w:t>
      </w:r>
    </w:p>
    <w:p w14:paraId="0C2CD79A" w14:textId="77777777" w:rsidR="00785133" w:rsidRDefault="00785133" w:rsidP="00785133">
      <w:pPr>
        <w:pStyle w:val="ListParagraph"/>
        <w:ind w:left="1080"/>
        <w:rPr>
          <w:rFonts w:asciiTheme="majorHAnsi" w:eastAsia="Roboto" w:hAnsiTheme="majorHAnsi" w:cstheme="majorHAnsi"/>
          <w:i/>
          <w:sz w:val="28"/>
          <w:szCs w:val="28"/>
        </w:rPr>
      </w:pPr>
    </w:p>
    <w:p w14:paraId="2F57E63E" w14:textId="77777777" w:rsidR="00785133" w:rsidRPr="00785133" w:rsidRDefault="00785133" w:rsidP="00785133">
      <w:pPr>
        <w:pStyle w:val="ListParagraph"/>
        <w:ind w:left="1080"/>
        <w:rPr>
          <w:rFonts w:asciiTheme="majorHAnsi" w:eastAsia="Roboto" w:hAnsiTheme="majorHAnsi" w:cstheme="majorHAnsi"/>
          <w:i/>
          <w:sz w:val="28"/>
          <w:szCs w:val="28"/>
        </w:rPr>
      </w:pPr>
    </w:p>
    <w:p w14:paraId="00000007" w14:textId="77777777" w:rsidR="00FC3220" w:rsidRDefault="00FC3220">
      <w:pPr>
        <w:rPr>
          <w:rFonts w:ascii="Roboto" w:eastAsia="Roboto" w:hAnsi="Roboto" w:cs="Roboto"/>
          <w:b/>
          <w:sz w:val="40"/>
          <w:szCs w:val="40"/>
        </w:rPr>
      </w:pPr>
    </w:p>
    <w:sectPr w:rsidR="00FC3220">
      <w:headerReference w:type="default" r:id="rId12"/>
      <w:footerReference w:type="default" r:id="rId13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8F79E4" w14:textId="77777777" w:rsidR="00805C08" w:rsidRDefault="00805C08">
      <w:pPr>
        <w:spacing w:line="240" w:lineRule="auto"/>
      </w:pPr>
      <w:r>
        <w:separator/>
      </w:r>
    </w:p>
  </w:endnote>
  <w:endnote w:type="continuationSeparator" w:id="0">
    <w:p w14:paraId="46FE168E" w14:textId="77777777" w:rsidR="00805C08" w:rsidRDefault="00805C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B" w14:textId="77777777" w:rsidR="00AE0CBE" w:rsidRDefault="00AE0CBE"/>
  <w:p w14:paraId="0000000C" w14:textId="77777777" w:rsidR="00AE0CBE" w:rsidRDefault="00AE0CBE">
    <w:r>
      <w:pict w14:anchorId="045E9D0D">
        <v:rect id="_x0000_i1026" style="width:0;height:1.5pt" o:hralign="center" o:hrstd="t" o:hr="t" fillcolor="#a0a0a0" stroked="f"/>
      </w:pict>
    </w:r>
  </w:p>
  <w:p w14:paraId="0000000D" w14:textId="77777777" w:rsidR="00AE0CBE" w:rsidRDefault="00AE0CB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AB62DD" w14:textId="77777777" w:rsidR="00805C08" w:rsidRDefault="00805C08">
      <w:pPr>
        <w:spacing w:line="240" w:lineRule="auto"/>
      </w:pPr>
      <w:r>
        <w:separator/>
      </w:r>
    </w:p>
  </w:footnote>
  <w:footnote w:type="continuationSeparator" w:id="0">
    <w:p w14:paraId="59957AC0" w14:textId="77777777" w:rsidR="00805C08" w:rsidRDefault="00805C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8" w14:textId="77777777" w:rsidR="00AE0CBE" w:rsidRDefault="00AE0CBE"/>
  <w:p w14:paraId="00000009" w14:textId="77777777" w:rsidR="00AE0CBE" w:rsidRDefault="00AE0CBE">
    <w:r>
      <w:pict w14:anchorId="56A30CE5">
        <v:rect id="_x0000_i1025" style="width:0;height:1.5pt" o:hralign="center" o:hrstd="t" o:hr="t" fillcolor="#a0a0a0" stroked="f"/>
      </w:pict>
    </w:r>
  </w:p>
  <w:p w14:paraId="0000000A" w14:textId="77777777" w:rsidR="00AE0CBE" w:rsidRDefault="00AE0CBE">
    <w:r>
      <w:pict w14:anchorId="568703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2305D90"/>
    <w:multiLevelType w:val="multilevel"/>
    <w:tmpl w:val="39A6F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53CC1180"/>
    <w:multiLevelType w:val="hybridMultilevel"/>
    <w:tmpl w:val="48F65FEA"/>
    <w:lvl w:ilvl="0" w:tplc="DCD8011E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45D4CFC"/>
    <w:multiLevelType w:val="multilevel"/>
    <w:tmpl w:val="56C4265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">
    <w:nsid w:val="54B855B3"/>
    <w:multiLevelType w:val="hybridMultilevel"/>
    <w:tmpl w:val="25A0C464"/>
    <w:lvl w:ilvl="0" w:tplc="38604128">
      <w:start w:val="1"/>
      <w:numFmt w:val="upperLetter"/>
      <w:lvlText w:val="%1-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E422B3F"/>
    <w:multiLevelType w:val="hybridMultilevel"/>
    <w:tmpl w:val="6A20B32E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>
    <w:nsid w:val="730672CF"/>
    <w:multiLevelType w:val="multilevel"/>
    <w:tmpl w:val="5EB006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A3M7A0MTOzMDVR0lEKTi0uzszPAykwrAUAylxMbSwAAAA="/>
  </w:docVars>
  <w:rsids>
    <w:rsidRoot w:val="00FC3220"/>
    <w:rsid w:val="00021132"/>
    <w:rsid w:val="00071E2F"/>
    <w:rsid w:val="001A4C06"/>
    <w:rsid w:val="002D2089"/>
    <w:rsid w:val="002F1D07"/>
    <w:rsid w:val="00302BDF"/>
    <w:rsid w:val="003458C6"/>
    <w:rsid w:val="00582BEB"/>
    <w:rsid w:val="005A28D5"/>
    <w:rsid w:val="005D4E4B"/>
    <w:rsid w:val="006B314C"/>
    <w:rsid w:val="006E4B0B"/>
    <w:rsid w:val="00756528"/>
    <w:rsid w:val="00785133"/>
    <w:rsid w:val="00805C08"/>
    <w:rsid w:val="008507FE"/>
    <w:rsid w:val="008A6D03"/>
    <w:rsid w:val="008F14D7"/>
    <w:rsid w:val="00936C8F"/>
    <w:rsid w:val="00981E40"/>
    <w:rsid w:val="00A32C54"/>
    <w:rsid w:val="00A562B1"/>
    <w:rsid w:val="00AE0CBE"/>
    <w:rsid w:val="00AE1F26"/>
    <w:rsid w:val="00AE34C1"/>
    <w:rsid w:val="00BD724F"/>
    <w:rsid w:val="00C2513A"/>
    <w:rsid w:val="00C404AC"/>
    <w:rsid w:val="00C93A60"/>
    <w:rsid w:val="00D70861"/>
    <w:rsid w:val="00ED38D7"/>
    <w:rsid w:val="00EE1880"/>
    <w:rsid w:val="00F272CC"/>
    <w:rsid w:val="00F55D10"/>
    <w:rsid w:val="00FC201B"/>
    <w:rsid w:val="00FC3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3CA302D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A6D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1E2F"/>
    <w:rPr>
      <w:color w:val="0000FF" w:themeColor="hyperlink"/>
      <w:u w:val="single"/>
    </w:rPr>
  </w:style>
  <w:style w:type="character" w:customStyle="1" w:styleId="token">
    <w:name w:val="token"/>
    <w:basedOn w:val="DefaultParagraphFont"/>
    <w:rsid w:val="00F55D10"/>
  </w:style>
  <w:style w:type="paragraph" w:styleId="NormalWeb">
    <w:name w:val="Normal (Web)"/>
    <w:basedOn w:val="Normal"/>
    <w:uiPriority w:val="99"/>
    <w:semiHidden/>
    <w:unhideWhenUsed/>
    <w:rsid w:val="002F1D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2B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2BEB"/>
    <w:rPr>
      <w:rFonts w:ascii="Courier New" w:eastAsia="Times New Roman" w:hAnsi="Courier New" w:cs="Courier New"/>
      <w:sz w:val="20"/>
      <w:szCs w:val="20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64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9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0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5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2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qltutorial.org/sql-avg.aspx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zentut.com/sql-tutorial/sql-max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sqltutorial.org/sql-min-max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qltutorial.org/sql-count.aspx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</TotalTime>
  <Pages>5</Pages>
  <Words>589</Words>
  <Characters>336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26</cp:revision>
  <dcterms:created xsi:type="dcterms:W3CDTF">2021-12-04T08:39:00Z</dcterms:created>
  <dcterms:modified xsi:type="dcterms:W3CDTF">2022-01-27T12:28:00Z</dcterms:modified>
</cp:coreProperties>
</file>